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ECCCD" w14:textId="77777777" w:rsidR="00242BBD" w:rsidRPr="00242BBD" w:rsidRDefault="00242BBD" w:rsidP="007803E3">
      <w:pPr>
        <w:rPr>
          <w:rFonts w:asciiTheme="minorHAnsi" w:hAnsiTheme="minorHAnsi"/>
          <w:b/>
          <w:bCs/>
          <w:sz w:val="22"/>
          <w:szCs w:val="22"/>
        </w:rPr>
      </w:pPr>
      <w:r w:rsidRPr="00242BBD">
        <w:rPr>
          <w:rFonts w:asciiTheme="minorHAnsi" w:hAnsiTheme="minorHAnsi"/>
          <w:b/>
          <w:bCs/>
          <w:sz w:val="22"/>
          <w:szCs w:val="22"/>
        </w:rPr>
        <w:t>Катедра за социјалну медицину, МФУБ</w:t>
      </w:r>
      <w:r w:rsidRPr="00242BBD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61F4A35A" w14:textId="6B01423F" w:rsidR="00AF3FBE" w:rsidRPr="0004308E" w:rsidRDefault="002B5EAA" w:rsidP="007803E3">
      <w:pPr>
        <w:rPr>
          <w:rFonts w:asciiTheme="minorHAnsi" w:hAnsiTheme="minorHAnsi"/>
          <w:b/>
          <w:sz w:val="22"/>
          <w:szCs w:val="22"/>
        </w:rPr>
      </w:pPr>
      <w:r w:rsidRPr="0004308E">
        <w:rPr>
          <w:rFonts w:asciiTheme="minorHAnsi" w:hAnsiTheme="minorHAnsi"/>
          <w:b/>
          <w:sz w:val="22"/>
          <w:szCs w:val="22"/>
        </w:rPr>
        <w:t>ОАС</w:t>
      </w:r>
      <w:r w:rsidR="002747FD" w:rsidRPr="0004308E">
        <w:rPr>
          <w:rFonts w:asciiTheme="minorHAnsi" w:hAnsiTheme="minorHAnsi"/>
          <w:b/>
          <w:sz w:val="22"/>
          <w:szCs w:val="22"/>
        </w:rPr>
        <w:t xml:space="preserve"> </w:t>
      </w:r>
      <w:r w:rsidRPr="0004308E">
        <w:rPr>
          <w:rFonts w:asciiTheme="minorHAnsi" w:hAnsiTheme="minorHAnsi"/>
          <w:b/>
          <w:sz w:val="22"/>
          <w:szCs w:val="22"/>
        </w:rPr>
        <w:t>С</w:t>
      </w:r>
      <w:r w:rsidR="0016035E" w:rsidRPr="0004308E">
        <w:rPr>
          <w:rFonts w:asciiTheme="minorHAnsi" w:hAnsiTheme="minorHAnsi"/>
          <w:b/>
          <w:sz w:val="22"/>
          <w:szCs w:val="22"/>
        </w:rPr>
        <w:t>естринство</w:t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3724C7" w:rsidRPr="0004308E">
        <w:rPr>
          <w:rFonts w:asciiTheme="minorHAnsi" w:hAnsiTheme="minorHAnsi"/>
          <w:b/>
          <w:sz w:val="22"/>
          <w:szCs w:val="22"/>
        </w:rPr>
        <w:tab/>
      </w:r>
      <w:r w:rsidR="00242BBD">
        <w:rPr>
          <w:rFonts w:asciiTheme="minorHAnsi" w:hAnsiTheme="minorHAnsi"/>
          <w:b/>
          <w:sz w:val="22"/>
          <w:szCs w:val="22"/>
          <w:lang w:val="sr-Cyrl-RS"/>
        </w:rPr>
        <w:t>18</w:t>
      </w:r>
      <w:bookmarkStart w:id="0" w:name="_GoBack"/>
      <w:bookmarkEnd w:id="0"/>
      <w:r w:rsidR="00E84534" w:rsidRPr="0004308E">
        <w:rPr>
          <w:rFonts w:asciiTheme="minorHAnsi" w:hAnsiTheme="minorHAnsi"/>
          <w:b/>
          <w:sz w:val="22"/>
          <w:szCs w:val="22"/>
        </w:rPr>
        <w:t>.</w:t>
      </w:r>
      <w:r w:rsidR="003724C7" w:rsidRPr="0004308E">
        <w:rPr>
          <w:rFonts w:asciiTheme="minorHAnsi" w:hAnsiTheme="minorHAnsi"/>
          <w:b/>
          <w:sz w:val="22"/>
          <w:szCs w:val="22"/>
        </w:rPr>
        <w:t xml:space="preserve"> </w:t>
      </w:r>
      <w:r w:rsidR="00A82244" w:rsidRPr="0004308E">
        <w:rPr>
          <w:rFonts w:asciiTheme="minorHAnsi" w:hAnsiTheme="minorHAnsi"/>
          <w:b/>
          <w:sz w:val="22"/>
          <w:szCs w:val="22"/>
        </w:rPr>
        <w:t>11</w:t>
      </w:r>
      <w:r w:rsidR="00E84534" w:rsidRPr="0004308E">
        <w:rPr>
          <w:rFonts w:asciiTheme="minorHAnsi" w:hAnsiTheme="minorHAnsi"/>
          <w:b/>
          <w:sz w:val="22"/>
          <w:szCs w:val="22"/>
        </w:rPr>
        <w:t>.</w:t>
      </w:r>
      <w:r w:rsidR="003724C7" w:rsidRPr="0004308E">
        <w:rPr>
          <w:rFonts w:asciiTheme="minorHAnsi" w:hAnsiTheme="minorHAnsi"/>
          <w:b/>
          <w:sz w:val="22"/>
          <w:szCs w:val="22"/>
        </w:rPr>
        <w:t xml:space="preserve"> </w:t>
      </w:r>
      <w:r w:rsidR="00E84534" w:rsidRPr="0004308E">
        <w:rPr>
          <w:rFonts w:asciiTheme="minorHAnsi" w:hAnsiTheme="minorHAnsi"/>
          <w:b/>
          <w:sz w:val="22"/>
          <w:szCs w:val="22"/>
        </w:rPr>
        <w:t>20</w:t>
      </w:r>
      <w:r w:rsidR="00D22439">
        <w:rPr>
          <w:rFonts w:asciiTheme="minorHAnsi" w:hAnsiTheme="minorHAnsi"/>
          <w:b/>
          <w:sz w:val="22"/>
          <w:szCs w:val="22"/>
        </w:rPr>
        <w:t>20</w:t>
      </w:r>
      <w:r w:rsidR="00E84534" w:rsidRPr="0004308E">
        <w:rPr>
          <w:rFonts w:asciiTheme="minorHAnsi" w:hAnsiTheme="minorHAnsi"/>
          <w:b/>
          <w:sz w:val="22"/>
          <w:szCs w:val="22"/>
        </w:rPr>
        <w:t>.</w:t>
      </w:r>
      <w:r w:rsidR="003724C7" w:rsidRPr="0004308E">
        <w:rPr>
          <w:rFonts w:asciiTheme="minorHAnsi" w:hAnsiTheme="minorHAnsi"/>
          <w:b/>
          <w:sz w:val="22"/>
          <w:szCs w:val="22"/>
        </w:rPr>
        <w:t xml:space="preserve"> године</w:t>
      </w:r>
      <w:r w:rsidR="00E84534" w:rsidRPr="0004308E">
        <w:rPr>
          <w:rFonts w:asciiTheme="minorHAnsi" w:hAnsiTheme="minorHAnsi"/>
          <w:b/>
          <w:sz w:val="22"/>
          <w:szCs w:val="22"/>
        </w:rPr>
        <w:tab/>
      </w:r>
    </w:p>
    <w:p w14:paraId="012BA7EA" w14:textId="77777777" w:rsidR="00F33137" w:rsidRPr="0004308E" w:rsidRDefault="0016035E" w:rsidP="0016035E">
      <w:pPr>
        <w:rPr>
          <w:rFonts w:asciiTheme="minorHAnsi" w:hAnsiTheme="minorHAnsi"/>
          <w:b/>
          <w:sz w:val="22"/>
          <w:szCs w:val="22"/>
        </w:rPr>
      </w:pPr>
      <w:r w:rsidRPr="0004308E">
        <w:rPr>
          <w:rFonts w:asciiTheme="minorHAnsi" w:hAnsiTheme="minorHAnsi"/>
          <w:b/>
          <w:sz w:val="22"/>
          <w:szCs w:val="22"/>
          <w:lang w:val="sr-Latn-CS"/>
        </w:rPr>
        <w:t xml:space="preserve">Изборни предмет: </w:t>
      </w:r>
      <w:r w:rsidR="00E84534" w:rsidRPr="0004308E">
        <w:rPr>
          <w:rFonts w:asciiTheme="minorHAnsi" w:hAnsiTheme="minorHAnsi"/>
          <w:b/>
          <w:sz w:val="22"/>
          <w:szCs w:val="22"/>
        </w:rPr>
        <w:t xml:space="preserve">Студенти </w:t>
      </w:r>
      <w:r w:rsidR="00DB2828" w:rsidRPr="0004308E">
        <w:rPr>
          <w:rFonts w:asciiTheme="minorHAnsi" w:hAnsiTheme="minorHAnsi"/>
          <w:b/>
          <w:sz w:val="22"/>
          <w:szCs w:val="22"/>
        </w:rPr>
        <w:t>I</w:t>
      </w:r>
      <w:r w:rsidR="00D26920" w:rsidRPr="0004308E">
        <w:rPr>
          <w:rFonts w:asciiTheme="minorHAnsi" w:hAnsiTheme="minorHAnsi"/>
          <w:b/>
          <w:sz w:val="22"/>
          <w:szCs w:val="22"/>
        </w:rPr>
        <w:t>V</w:t>
      </w:r>
      <w:r w:rsidR="00E84534" w:rsidRPr="0004308E">
        <w:rPr>
          <w:rFonts w:asciiTheme="minorHAnsi" w:hAnsiTheme="minorHAnsi"/>
          <w:b/>
          <w:sz w:val="22"/>
          <w:szCs w:val="22"/>
        </w:rPr>
        <w:t xml:space="preserve"> године </w:t>
      </w:r>
    </w:p>
    <w:p w14:paraId="02D564EC" w14:textId="77777777" w:rsidR="0016035E" w:rsidRDefault="0016035E" w:rsidP="00D26920">
      <w:pPr>
        <w:jc w:val="center"/>
        <w:rPr>
          <w:rFonts w:asciiTheme="minorHAnsi" w:hAnsiTheme="minorHAnsi"/>
          <w:b/>
          <w:sz w:val="22"/>
          <w:szCs w:val="22"/>
        </w:rPr>
      </w:pPr>
    </w:p>
    <w:p w14:paraId="4F8D6BF4" w14:textId="77777777" w:rsidR="00D26920" w:rsidRPr="0016035E" w:rsidRDefault="00D26920" w:rsidP="00D26920">
      <w:pPr>
        <w:jc w:val="center"/>
        <w:rPr>
          <w:rFonts w:asciiTheme="minorHAnsi" w:hAnsiTheme="minorHAnsi"/>
          <w:b/>
          <w:sz w:val="28"/>
          <w:szCs w:val="22"/>
        </w:rPr>
      </w:pPr>
      <w:r w:rsidRPr="0016035E">
        <w:rPr>
          <w:rFonts w:asciiTheme="minorHAnsi" w:hAnsiTheme="minorHAnsi"/>
          <w:b/>
          <w:sz w:val="28"/>
          <w:szCs w:val="22"/>
          <w:lang w:val="sr-Latn-CS"/>
        </w:rPr>
        <w:t>K</w:t>
      </w:r>
      <w:r w:rsidRPr="0016035E">
        <w:rPr>
          <w:rFonts w:asciiTheme="minorHAnsi" w:hAnsiTheme="minorHAnsi"/>
          <w:b/>
          <w:sz w:val="28"/>
          <w:szCs w:val="22"/>
        </w:rPr>
        <w:t>валитет рада у сестринству</w:t>
      </w:r>
      <w:r w:rsidR="0009316E" w:rsidRPr="0016035E">
        <w:rPr>
          <w:rFonts w:asciiTheme="minorHAnsi" w:hAnsiTheme="minorHAnsi"/>
          <w:b/>
          <w:sz w:val="28"/>
          <w:szCs w:val="22"/>
          <w:lang w:val="sr-Latn-CS"/>
        </w:rPr>
        <w:t xml:space="preserve"> </w:t>
      </w:r>
    </w:p>
    <w:p w14:paraId="7F735A25" w14:textId="77777777" w:rsidR="0016035E" w:rsidRPr="0016035E" w:rsidRDefault="0016035E" w:rsidP="00D26920">
      <w:pPr>
        <w:jc w:val="center"/>
        <w:rPr>
          <w:rFonts w:asciiTheme="minorHAnsi" w:hAnsiTheme="minorHAnsi"/>
          <w:b/>
          <w:sz w:val="22"/>
          <w:szCs w:val="22"/>
        </w:rPr>
      </w:pPr>
    </w:p>
    <w:p w14:paraId="0756419E" w14:textId="77777777" w:rsidR="00742DFD" w:rsidRPr="0016035E" w:rsidRDefault="0016035E" w:rsidP="00D26920">
      <w:pPr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27.11.2020. - 8.01.2021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7"/>
        <w:gridCol w:w="5997"/>
        <w:gridCol w:w="991"/>
        <w:gridCol w:w="2695"/>
      </w:tblGrid>
      <w:tr w:rsidR="00E057E2" w:rsidRPr="0016035E" w14:paraId="45CA0CCD" w14:textId="77777777" w:rsidTr="000238BF">
        <w:trPr>
          <w:trHeight w:val="458"/>
          <w:jc w:val="center"/>
        </w:trPr>
        <w:tc>
          <w:tcPr>
            <w:tcW w:w="513" w:type="pct"/>
            <w:shd w:val="clear" w:color="auto" w:fill="D9D9D9"/>
            <w:vAlign w:val="center"/>
          </w:tcPr>
          <w:p w14:paraId="13200DC3" w14:textId="77777777" w:rsidR="00E057E2" w:rsidRPr="0016035E" w:rsidRDefault="00E14B7B" w:rsidP="007F7E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Датум</w:t>
            </w:r>
            <w:r w:rsidR="007F7E56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и</w:t>
            </w:r>
            <w:r w:rsidR="007F7E56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сатница</w:t>
            </w:r>
          </w:p>
        </w:tc>
        <w:tc>
          <w:tcPr>
            <w:tcW w:w="2779" w:type="pct"/>
            <w:vAlign w:val="center"/>
          </w:tcPr>
          <w:p w14:paraId="4FBCB0A1" w14:textId="77777777" w:rsidR="00E057E2" w:rsidRPr="0016035E" w:rsidRDefault="00E14B7B" w:rsidP="00F911C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Тема</w:t>
            </w:r>
          </w:p>
        </w:tc>
        <w:tc>
          <w:tcPr>
            <w:tcW w:w="459" w:type="pct"/>
            <w:vAlign w:val="center"/>
          </w:tcPr>
          <w:p w14:paraId="14D0F293" w14:textId="77777777" w:rsidR="00E057E2" w:rsidRPr="0016035E" w:rsidRDefault="00E14B7B" w:rsidP="00F911C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Облик</w:t>
            </w:r>
            <w:r w:rsidR="00E057E2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наставе</w:t>
            </w:r>
          </w:p>
        </w:tc>
        <w:tc>
          <w:tcPr>
            <w:tcW w:w="1249" w:type="pct"/>
            <w:vAlign w:val="center"/>
          </w:tcPr>
          <w:p w14:paraId="2EF69BF7" w14:textId="77777777" w:rsidR="00E057E2" w:rsidRPr="0016035E" w:rsidRDefault="00E14B7B" w:rsidP="00F911C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Наставник</w:t>
            </w:r>
            <w:r w:rsidR="00E057E2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/</w:t>
            </w: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сарадник</w:t>
            </w:r>
            <w:r w:rsidR="00915AB2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у настави</w:t>
            </w:r>
          </w:p>
        </w:tc>
      </w:tr>
      <w:tr w:rsidR="00135D62" w:rsidRPr="0016035E" w14:paraId="25F16C3D" w14:textId="77777777" w:rsidTr="00D22439">
        <w:trPr>
          <w:trHeight w:val="1777"/>
          <w:jc w:val="center"/>
        </w:trPr>
        <w:tc>
          <w:tcPr>
            <w:tcW w:w="513" w:type="pct"/>
            <w:shd w:val="clear" w:color="auto" w:fill="D9D9D9"/>
          </w:tcPr>
          <w:p w14:paraId="7359E58B" w14:textId="77777777" w:rsidR="000238BF" w:rsidRPr="0016035E" w:rsidRDefault="00D22439" w:rsidP="00853D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16035E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7</w:t>
            </w:r>
            <w:r w:rsidR="00BC549F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</w:t>
            </w:r>
            <w:r w:rsidR="007803E3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11</w:t>
            </w:r>
            <w:r w:rsidR="00135D62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  <w:p w14:paraId="5AC7F3DD" w14:textId="77777777" w:rsidR="004F6390" w:rsidRPr="0016035E" w:rsidRDefault="00BF3D53" w:rsidP="00D269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E02E61"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313E02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26920" w:rsidRPr="0016035E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4B14E7"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4B14E7"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2779" w:type="pct"/>
          </w:tcPr>
          <w:p w14:paraId="43E3548E" w14:textId="77777777" w:rsidR="00BC549F" w:rsidRPr="0016035E" w:rsidRDefault="00BC549F" w:rsidP="004D7AD7">
            <w:pPr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Увод у </w:t>
            </w:r>
            <w:r w:rsidR="00D22439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предмет. </w:t>
            </w:r>
            <w:r w:rsidR="004F6390" w:rsidRPr="0016035E">
              <w:rPr>
                <w:rFonts w:asciiTheme="minorHAnsi" w:hAnsiTheme="minorHAnsi" w:cstheme="minorHAnsi"/>
                <w:sz w:val="22"/>
                <w:szCs w:val="22"/>
                <w:lang w:val="sr-Latn-CS"/>
              </w:rPr>
              <w:t>K</w:t>
            </w:r>
            <w:r w:rsidR="004F6390" w:rsidRPr="0016035E">
              <w:rPr>
                <w:rFonts w:asciiTheme="minorHAnsi" w:hAnsiTheme="minorHAnsi" w:cstheme="minorHAnsi"/>
                <w:sz w:val="22"/>
                <w:szCs w:val="22"/>
              </w:rPr>
              <w:t>валитет рада у сестринству</w:t>
            </w:r>
          </w:p>
          <w:p w14:paraId="032F9B50" w14:textId="77777777" w:rsidR="00BC549F" w:rsidRPr="0016035E" w:rsidRDefault="00BC549F" w:rsidP="00BC549F">
            <w:pPr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</w:p>
          <w:p w14:paraId="546609BA" w14:textId="77777777" w:rsidR="00BC549F" w:rsidRPr="0016035E" w:rsidRDefault="00E57D79" w:rsidP="00BC549F">
            <w:pPr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 xml:space="preserve">Теоријски концепт квалитета и безбедности пацијената, димензије квалитета и показатељи </w:t>
            </w:r>
          </w:p>
          <w:p w14:paraId="69901137" w14:textId="77777777" w:rsidR="00BC549F" w:rsidRPr="0016035E" w:rsidRDefault="00BC549F" w:rsidP="00BC549F">
            <w:pPr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</w:p>
          <w:p w14:paraId="56F16A5C" w14:textId="77777777" w:rsidR="00E91A4D" w:rsidRPr="0016035E" w:rsidRDefault="00E91A4D" w:rsidP="00E91A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Димензије квалитета, мерење квалитета, и показатељи</w:t>
            </w:r>
          </w:p>
          <w:p w14:paraId="068A1D2C" w14:textId="77777777" w:rsidR="00135D62" w:rsidRPr="0016035E" w:rsidRDefault="00135D62" w:rsidP="00E91A4D">
            <w:pPr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</w:p>
        </w:tc>
        <w:tc>
          <w:tcPr>
            <w:tcW w:w="459" w:type="pct"/>
          </w:tcPr>
          <w:p w14:paraId="7B8DDAFA" w14:textId="77777777" w:rsidR="00BC549F" w:rsidRPr="0016035E" w:rsidRDefault="004B14E7" w:rsidP="004D7A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D22439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238BF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п </w:t>
            </w:r>
          </w:p>
          <w:p w14:paraId="0C16994B" w14:textId="77777777" w:rsidR="004B14E7" w:rsidRPr="0016035E" w:rsidRDefault="004B14E7" w:rsidP="004D7AD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037815" w14:textId="77777777" w:rsidR="00135D62" w:rsidRPr="0016035E" w:rsidRDefault="000238BF" w:rsidP="004D7AD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D22439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156E7" w:rsidRPr="0016035E">
              <w:rPr>
                <w:rFonts w:asciiTheme="minorHAnsi" w:hAnsiTheme="minorHAnsi" w:cstheme="minorHAnsi"/>
                <w:sz w:val="22"/>
                <w:szCs w:val="22"/>
              </w:rPr>
              <w:t>п</w:t>
            </w:r>
          </w:p>
          <w:p w14:paraId="5222B36A" w14:textId="77777777" w:rsidR="00E91A4D" w:rsidRPr="0016035E" w:rsidRDefault="00E91A4D" w:rsidP="00BC54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49D808" w14:textId="77777777" w:rsidR="00E91A4D" w:rsidRPr="0016035E" w:rsidRDefault="00E91A4D" w:rsidP="00BC54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F15B4F" w14:textId="77777777" w:rsidR="00BC549F" w:rsidRPr="0016035E" w:rsidRDefault="00D22439" w:rsidP="00BC54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1 </w:t>
            </w:r>
            <w:r w:rsidR="00E91A4D" w:rsidRPr="0016035E">
              <w:rPr>
                <w:rFonts w:asciiTheme="minorHAnsi" w:hAnsiTheme="minorHAnsi" w:cstheme="minorHAnsi"/>
                <w:sz w:val="22"/>
                <w:szCs w:val="22"/>
              </w:rPr>
              <w:t>В</w:t>
            </w:r>
          </w:p>
          <w:p w14:paraId="3D48CC94" w14:textId="77777777" w:rsidR="00135D62" w:rsidRPr="0016035E" w:rsidRDefault="00135D62" w:rsidP="00BC54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9" w:type="pct"/>
          </w:tcPr>
          <w:p w14:paraId="2CDD0C4E" w14:textId="77777777" w:rsidR="00BC549F" w:rsidRPr="0016035E" w:rsidRDefault="00BC549F" w:rsidP="00BC54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M. Шантрић Милићевић </w:t>
            </w:r>
          </w:p>
          <w:p w14:paraId="372DCB34" w14:textId="77777777" w:rsidR="000238BF" w:rsidRPr="0016035E" w:rsidRDefault="000238BF" w:rsidP="00D2692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D94C93" w14:textId="77777777" w:rsidR="00E57D79" w:rsidRPr="0016035E" w:rsidRDefault="00E57D79" w:rsidP="00D2692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Д. Вуковић </w:t>
            </w:r>
          </w:p>
          <w:p w14:paraId="155B9692" w14:textId="77777777" w:rsidR="00742DFD" w:rsidRPr="0016035E" w:rsidRDefault="00742DFD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AC198E" w14:textId="77777777" w:rsidR="00E91A4D" w:rsidRPr="0016035E" w:rsidRDefault="00E91A4D" w:rsidP="00D2243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5D5777" w14:textId="77777777" w:rsidR="00135D62" w:rsidRPr="0016035E" w:rsidRDefault="00E91A4D" w:rsidP="00D2243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Ж. Стаменковић</w:t>
            </w:r>
          </w:p>
        </w:tc>
      </w:tr>
      <w:tr w:rsidR="000238BF" w:rsidRPr="0016035E" w14:paraId="00E3C1C0" w14:textId="77777777" w:rsidTr="00742DFD">
        <w:trPr>
          <w:trHeight w:val="539"/>
          <w:jc w:val="center"/>
        </w:trPr>
        <w:tc>
          <w:tcPr>
            <w:tcW w:w="513" w:type="pct"/>
            <w:shd w:val="clear" w:color="auto" w:fill="D9D9D9"/>
          </w:tcPr>
          <w:p w14:paraId="39D22B3D" w14:textId="77777777" w:rsidR="004B14E7" w:rsidRPr="0016035E" w:rsidRDefault="0016035E" w:rsidP="000238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04</w:t>
            </w:r>
            <w:r w:rsidR="000238BF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1</w:t>
            </w: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0238BF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  <w:p w14:paraId="4ED19D26" w14:textId="77777777" w:rsidR="000238BF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0 –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2779" w:type="pct"/>
          </w:tcPr>
          <w:p w14:paraId="5A869A69" w14:textId="70715A66" w:rsidR="00E91A4D" w:rsidRDefault="00D22439" w:rsidP="00E91A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>Методе и технике процене квалитета и безбедност пацијената – Т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QM</w:t>
            </w:r>
            <w:r w:rsidR="00E91A4D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7A5EB5F" w14:textId="77777777" w:rsidR="00497345" w:rsidRPr="0016035E" w:rsidRDefault="00497345" w:rsidP="00E91A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DEA5A7" w14:textId="77777777" w:rsidR="00E91A4D" w:rsidRPr="0016035E" w:rsidRDefault="00E91A4D" w:rsidP="00E91A4D">
            <w:pPr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>Стално унапређење квалитета у Србији, стандарди и извештавање</w:t>
            </w:r>
          </w:p>
          <w:p w14:paraId="1085ED02" w14:textId="77777777" w:rsidR="00E91A4D" w:rsidRPr="0016035E" w:rsidRDefault="00E91A4D" w:rsidP="00E91A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E22A95" w14:textId="77777777" w:rsidR="0016035E" w:rsidRPr="0016035E" w:rsidRDefault="0016035E" w:rsidP="001603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Димензије квалитета, мерење квалитета, и показатељи</w:t>
            </w:r>
          </w:p>
          <w:p w14:paraId="0B889390" w14:textId="77777777" w:rsidR="00E91A4D" w:rsidRPr="0016035E" w:rsidRDefault="00E91A4D" w:rsidP="00E91A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" w:type="pct"/>
          </w:tcPr>
          <w:p w14:paraId="1191B17D" w14:textId="77777777" w:rsidR="000238BF" w:rsidRPr="0016035E" w:rsidRDefault="00D22439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E91A4D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п</w:t>
            </w:r>
          </w:p>
          <w:p w14:paraId="1D52C867" w14:textId="4B30B2CB" w:rsidR="00E91A4D" w:rsidRDefault="00E91A4D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47F38F" w14:textId="77777777" w:rsidR="00497345" w:rsidRPr="0016035E" w:rsidRDefault="00497345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DECF8B" w14:textId="77777777" w:rsidR="00E91A4D" w:rsidRPr="0016035E" w:rsidRDefault="00E91A4D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 п</w:t>
            </w:r>
          </w:p>
          <w:p w14:paraId="7DCCBCD7" w14:textId="77777777" w:rsidR="00E91A4D" w:rsidRPr="0016035E" w:rsidRDefault="00E91A4D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7590E6" w14:textId="77777777" w:rsidR="00E91A4D" w:rsidRPr="0016035E" w:rsidRDefault="00E91A4D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4486B8" w14:textId="77777777" w:rsidR="00E91A4D" w:rsidRPr="0016035E" w:rsidRDefault="00E91A4D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в</w:t>
            </w:r>
          </w:p>
          <w:p w14:paraId="56F11F67" w14:textId="77777777" w:rsidR="00D22439" w:rsidRPr="0016035E" w:rsidRDefault="00D22439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9" w:type="pct"/>
          </w:tcPr>
          <w:p w14:paraId="7B4E9518" w14:textId="77777777" w:rsidR="00D22439" w:rsidRPr="0016035E" w:rsidRDefault="00D22439" w:rsidP="004B14E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З.</w:t>
            </w:r>
            <w:r w:rsidRPr="0016035E">
              <w:rPr>
                <w:rFonts w:asciiTheme="minorHAnsi" w:hAnsiTheme="minorHAnsi" w:cstheme="minorHAnsi"/>
                <w:sz w:val="22"/>
                <w:szCs w:val="22"/>
                <w:lang w:val="pl-PL"/>
              </w:rPr>
              <w:t xml:space="preserve"> Терзић-Шупић</w:t>
            </w:r>
          </w:p>
          <w:p w14:paraId="10BAC264" w14:textId="43438024" w:rsidR="004B14E7" w:rsidRDefault="004B14E7" w:rsidP="004B14E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F97BCBF" w14:textId="77777777" w:rsidR="00497345" w:rsidRPr="0016035E" w:rsidRDefault="00497345" w:rsidP="004B14E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C035CA" w14:textId="77777777" w:rsidR="00E91A4D" w:rsidRPr="0016035E" w:rsidRDefault="00E91A4D" w:rsidP="00E91A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Б. Ђикановић </w:t>
            </w:r>
          </w:p>
          <w:p w14:paraId="53DC80D1" w14:textId="77777777" w:rsidR="00E91A4D" w:rsidRPr="0016035E" w:rsidRDefault="00E91A4D" w:rsidP="004B14E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D46A41F" w14:textId="77777777" w:rsidR="00E91A4D" w:rsidRPr="0016035E" w:rsidRDefault="00E91A4D" w:rsidP="004B14E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131D11" w14:textId="77777777" w:rsidR="004B14E7" w:rsidRPr="0016035E" w:rsidRDefault="004B14E7" w:rsidP="004B14E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Ј. Тодоровић</w:t>
            </w:r>
          </w:p>
          <w:p w14:paraId="3A4EECEB" w14:textId="77777777" w:rsidR="000238BF" w:rsidRPr="0016035E" w:rsidRDefault="000238BF" w:rsidP="00D2243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B14E7" w:rsidRPr="0016035E" w14:paraId="16285CFF" w14:textId="77777777" w:rsidTr="00E91A4D">
        <w:trPr>
          <w:trHeight w:val="1534"/>
          <w:jc w:val="center"/>
        </w:trPr>
        <w:tc>
          <w:tcPr>
            <w:tcW w:w="513" w:type="pct"/>
            <w:shd w:val="clear" w:color="auto" w:fill="D9D9D9"/>
          </w:tcPr>
          <w:p w14:paraId="3C8C9614" w14:textId="77777777" w:rsidR="004B14E7" w:rsidRPr="0016035E" w:rsidRDefault="0016035E" w:rsidP="000238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11</w:t>
            </w:r>
            <w:r w:rsidR="004B14E7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12</w:t>
            </w:r>
          </w:p>
          <w:p w14:paraId="78664100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0 –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2779" w:type="pct"/>
          </w:tcPr>
          <w:p w14:paraId="05D88A19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>Безбедност пацијената, стандарди и извештавање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F36A68A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9FE495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Примери унапређења квалитета болничке здравствене неге </w:t>
            </w:r>
          </w:p>
          <w:p w14:paraId="671109E9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B60B0F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Примери унапређења квалитета ванболничке здравствене неге </w:t>
            </w:r>
          </w:p>
          <w:p w14:paraId="49D30901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D3AF0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Ток извештавања о квалитету сестринске неге</w:t>
            </w:r>
          </w:p>
        </w:tc>
        <w:tc>
          <w:tcPr>
            <w:tcW w:w="459" w:type="pct"/>
          </w:tcPr>
          <w:p w14:paraId="569ADF47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D22439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п</w:t>
            </w:r>
          </w:p>
          <w:p w14:paraId="0E749BAF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8549D7" w14:textId="77777777" w:rsidR="004B14E7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4B14E7" w:rsidRPr="0016035E">
              <w:rPr>
                <w:rFonts w:asciiTheme="minorHAnsi" w:hAnsiTheme="minorHAnsi" w:cstheme="minorHAnsi"/>
                <w:sz w:val="22"/>
                <w:szCs w:val="22"/>
              </w:rPr>
              <w:t>c</w:t>
            </w:r>
          </w:p>
          <w:p w14:paraId="566E7899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1567F6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4B14E7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с</w:t>
            </w:r>
          </w:p>
          <w:p w14:paraId="3B42352A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FE5C34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242FD3" w14:textId="77777777" w:rsidR="004B14E7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 в</w:t>
            </w:r>
          </w:p>
        </w:tc>
        <w:tc>
          <w:tcPr>
            <w:tcW w:w="1249" w:type="pct"/>
          </w:tcPr>
          <w:p w14:paraId="194B9216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Ј.</w:t>
            </w:r>
            <w:r w:rsidR="00742DFD"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Јанковић </w:t>
            </w:r>
          </w:p>
          <w:p w14:paraId="03302712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577F2E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Б. Матејић</w:t>
            </w:r>
          </w:p>
          <w:p w14:paraId="5CB6F6E8" w14:textId="77777777" w:rsidR="004B14E7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2B0209" w14:textId="77777777" w:rsidR="0016035E" w:rsidRPr="0016035E" w:rsidRDefault="004B14E7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А. Јовић Вранеш </w:t>
            </w:r>
          </w:p>
          <w:p w14:paraId="76FA18B7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9311A6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19002B" w14:textId="77777777" w:rsidR="004B14E7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С. Мандић Рајчевић</w:t>
            </w:r>
          </w:p>
        </w:tc>
      </w:tr>
      <w:tr w:rsidR="000238BF" w:rsidRPr="0016035E" w14:paraId="523F8CDB" w14:textId="77777777" w:rsidTr="00742DFD">
        <w:trPr>
          <w:trHeight w:val="511"/>
          <w:jc w:val="center"/>
        </w:trPr>
        <w:tc>
          <w:tcPr>
            <w:tcW w:w="513" w:type="pct"/>
            <w:shd w:val="clear" w:color="auto" w:fill="D9D9D9"/>
          </w:tcPr>
          <w:p w14:paraId="2584615B" w14:textId="77777777" w:rsidR="004B14E7" w:rsidRPr="0016035E" w:rsidRDefault="0016035E" w:rsidP="004B14E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18</w:t>
            </w:r>
            <w:r w:rsidR="004B14E7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12.</w:t>
            </w:r>
          </w:p>
          <w:p w14:paraId="629794CE" w14:textId="77777777" w:rsidR="000238BF" w:rsidRPr="0016035E" w:rsidRDefault="00742DFD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:00-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:45</w:t>
            </w:r>
          </w:p>
        </w:tc>
        <w:tc>
          <w:tcPr>
            <w:tcW w:w="2779" w:type="pct"/>
          </w:tcPr>
          <w:p w14:paraId="6C349E3E" w14:textId="48232215" w:rsidR="005E5C73" w:rsidRPr="0016035E" w:rsidRDefault="005E5C73" w:rsidP="005E5C73">
            <w:pPr>
              <w:rPr>
                <w:rFonts w:asciiTheme="minorHAnsi" w:hAnsiTheme="minorHAnsi" w:cstheme="minorHAnsi"/>
                <w:sz w:val="22"/>
                <w:szCs w:val="22"/>
                <w:lang w:val="sr-Cyrl-C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Квалитет и безбедност у јединици интензивне неге</w:t>
            </w:r>
            <w:r w:rsidR="00D22439" w:rsidRPr="0016035E">
              <w:rPr>
                <w:rFonts w:asciiTheme="minorHAnsi" w:hAnsiTheme="minorHAnsi" w:cstheme="minorHAnsi"/>
                <w:sz w:val="22"/>
                <w:szCs w:val="22"/>
                <w:lang w:val="sr-Cyrl-CS"/>
              </w:rPr>
              <w:t xml:space="preserve"> </w:t>
            </w:r>
          </w:p>
          <w:p w14:paraId="39A79095" w14:textId="67B98A7F" w:rsidR="000238BF" w:rsidRPr="0016035E" w:rsidRDefault="000238BF" w:rsidP="00D22439">
            <w:pPr>
              <w:rPr>
                <w:rFonts w:asciiTheme="minorHAnsi" w:hAnsiTheme="minorHAnsi" w:cstheme="minorHAnsi"/>
                <w:sz w:val="22"/>
                <w:szCs w:val="22"/>
                <w:lang w:val="sr-Cyrl-CS"/>
              </w:rPr>
            </w:pPr>
          </w:p>
        </w:tc>
        <w:tc>
          <w:tcPr>
            <w:tcW w:w="459" w:type="pct"/>
          </w:tcPr>
          <w:p w14:paraId="6C6278DF" w14:textId="77777777" w:rsidR="000238BF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п</w:t>
            </w:r>
          </w:p>
          <w:p w14:paraId="18C3ED90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3в</w:t>
            </w:r>
          </w:p>
        </w:tc>
        <w:tc>
          <w:tcPr>
            <w:tcW w:w="1249" w:type="pct"/>
          </w:tcPr>
          <w:p w14:paraId="2F7D6C2E" w14:textId="4BC220B9" w:rsidR="0004308E" w:rsidRDefault="00242BBD" w:rsidP="000238BF">
            <w:pPr>
              <w:rPr>
                <w:rFonts w:ascii="Verdana" w:hAnsi="Verdana"/>
                <w:shd w:val="clear" w:color="auto" w:fill="FFFFFF"/>
                <w:lang w:val="sr-Cyrl-RS"/>
              </w:rPr>
            </w:pP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>Клиник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а</w:t>
            </w: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 xml:space="preserve"> за ургентн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у</w:t>
            </w: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 xml:space="preserve"> хирургиј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у</w:t>
            </w: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 xml:space="preserve"> Ург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ентног</w:t>
            </w: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 xml:space="preserve"> Центра 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(</w:t>
            </w: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>Хирургиј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а</w:t>
            </w:r>
            <w:r w:rsidRPr="00242BBD">
              <w:rPr>
                <w:rFonts w:ascii="Verdana" w:hAnsi="Verdana"/>
                <w:sz w:val="17"/>
                <w:szCs w:val="17"/>
                <w:shd w:val="clear" w:color="auto" w:fill="FFFFFF"/>
              </w:rPr>
              <w:t xml:space="preserve"> 3</w:t>
            </w:r>
            <w:r>
              <w:rPr>
                <w:rFonts w:ascii="Verdana" w:hAnsi="Verdana"/>
                <w:sz w:val="17"/>
                <w:szCs w:val="17"/>
                <w:shd w:val="clear" w:color="auto" w:fill="FFFFFF"/>
                <w:lang w:val="sr-Cyrl-RS"/>
              </w:rPr>
              <w:t>)</w:t>
            </w:r>
          </w:p>
          <w:p w14:paraId="716E46D3" w14:textId="77777777" w:rsidR="00242BBD" w:rsidRPr="00242BBD" w:rsidRDefault="00242BBD" w:rsidP="000238BF">
            <w:pPr>
              <w:rPr>
                <w:lang w:val="sr-Cyrl-RS"/>
              </w:rPr>
            </w:pPr>
          </w:p>
          <w:p w14:paraId="79ABE365" w14:textId="43A33BAE" w:rsidR="000238BF" w:rsidRPr="009E6256" w:rsidRDefault="00D22439" w:rsidP="000238BF">
            <w:pPr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Љ. Ђукић</w:t>
            </w:r>
          </w:p>
        </w:tc>
      </w:tr>
      <w:tr w:rsidR="000238BF" w:rsidRPr="0016035E" w14:paraId="591E3C70" w14:textId="77777777" w:rsidTr="00742DFD">
        <w:trPr>
          <w:trHeight w:val="511"/>
          <w:jc w:val="center"/>
        </w:trPr>
        <w:tc>
          <w:tcPr>
            <w:tcW w:w="513" w:type="pct"/>
            <w:shd w:val="clear" w:color="auto" w:fill="D9D9D9"/>
          </w:tcPr>
          <w:p w14:paraId="6B0B8E70" w14:textId="77777777" w:rsidR="000238BF" w:rsidRPr="0016035E" w:rsidRDefault="0016035E" w:rsidP="000238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25</w:t>
            </w:r>
            <w:r w:rsidR="000238BF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12</w:t>
            </w:r>
          </w:p>
          <w:p w14:paraId="35645992" w14:textId="77777777" w:rsidR="000238BF" w:rsidRPr="0016035E" w:rsidRDefault="00742DFD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:00-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:45</w:t>
            </w:r>
          </w:p>
        </w:tc>
        <w:tc>
          <w:tcPr>
            <w:tcW w:w="2779" w:type="pct"/>
          </w:tcPr>
          <w:p w14:paraId="67F61D8A" w14:textId="77777777" w:rsidR="005E5C73" w:rsidRPr="0016035E" w:rsidRDefault="005E5C73" w:rsidP="005E5C73">
            <w:pPr>
              <w:rPr>
                <w:rFonts w:asciiTheme="minorHAnsi" w:hAnsiTheme="minorHAnsi" w:cstheme="minorHAnsi"/>
                <w:sz w:val="22"/>
                <w:szCs w:val="22"/>
                <w:lang w:val="sr-Cyrl-CS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 xml:space="preserve">Стандарди и извештавање о 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процесу здравствене неге</w:t>
            </w:r>
            <w:r w:rsidRPr="0016035E">
              <w:rPr>
                <w:rFonts w:asciiTheme="minorHAnsi" w:hAnsiTheme="minorHAnsi" w:cstheme="minorHAnsi"/>
                <w:sz w:val="22"/>
                <w:szCs w:val="22"/>
                <w:lang w:val="sr-Cyrl-CS"/>
              </w:rPr>
              <w:t>. Креирање плана и програма за унапређење квалитета рада и безбедности пацијената- изабрани случај</w:t>
            </w:r>
          </w:p>
          <w:p w14:paraId="064603A8" w14:textId="67D81564" w:rsidR="00D22439" w:rsidRPr="0016035E" w:rsidRDefault="005E5C73" w:rsidP="005E5C73">
            <w:pPr>
              <w:rPr>
                <w:rFonts w:asciiTheme="minorHAnsi" w:hAnsiTheme="minorHAnsi" w:cstheme="minorHAnsi"/>
                <w:sz w:val="22"/>
                <w:szCs w:val="22"/>
                <w:lang w:val="sr-Cyrl-CS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  <w:lang w:val="sr-Cyrl-CS"/>
              </w:rPr>
              <w:t>Рад у тиму: избор случаја, идентификовање одговарајућих стандарда, критеријума и показатеља заједно са изворима података за њихово добијање, подела задатака.</w:t>
            </w:r>
          </w:p>
        </w:tc>
        <w:tc>
          <w:tcPr>
            <w:tcW w:w="459" w:type="pct"/>
          </w:tcPr>
          <w:p w14:paraId="4706F7A8" w14:textId="77777777" w:rsidR="0016035E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2П</w:t>
            </w:r>
          </w:p>
          <w:p w14:paraId="7157C7A3" w14:textId="77777777" w:rsidR="000238BF" w:rsidRPr="0016035E" w:rsidRDefault="0016035E" w:rsidP="000238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3в</w:t>
            </w:r>
          </w:p>
        </w:tc>
        <w:tc>
          <w:tcPr>
            <w:tcW w:w="1249" w:type="pct"/>
          </w:tcPr>
          <w:p w14:paraId="4F92AFBA" w14:textId="77777777" w:rsidR="0004308E" w:rsidRPr="0016035E" w:rsidRDefault="000238BF" w:rsidP="000238BF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КБЦ „Др Драгиша Мишовић“ </w:t>
            </w:r>
          </w:p>
          <w:p w14:paraId="4B9BB095" w14:textId="77777777" w:rsidR="00242BBD" w:rsidRDefault="00242BBD" w:rsidP="000238BF">
            <w:pPr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</w:p>
          <w:p w14:paraId="496C419F" w14:textId="2EA002E4" w:rsidR="000238BF" w:rsidRPr="009E6256" w:rsidRDefault="005E5C73" w:rsidP="000238BF">
            <w:pPr>
              <w:rPr>
                <w:rFonts w:asciiTheme="minorHAnsi" w:hAnsiTheme="minorHAnsi" w:cstheme="minorHAnsi"/>
                <w:sz w:val="22"/>
                <w:szCs w:val="22"/>
                <w:lang w:val="sr-Cyrl-R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r-Cyrl-RS"/>
              </w:rPr>
              <w:t>В</w:t>
            </w:r>
            <w:r w:rsidR="000238BF" w:rsidRPr="0016035E">
              <w:rPr>
                <w:rFonts w:asciiTheme="minorHAnsi" w:hAnsiTheme="minorHAnsi" w:cstheme="minorHAnsi"/>
                <w:sz w:val="22"/>
                <w:szCs w:val="22"/>
              </w:rPr>
              <w:t>. Сеничић</w:t>
            </w:r>
          </w:p>
        </w:tc>
      </w:tr>
      <w:tr w:rsidR="004B14E7" w:rsidRPr="0016035E" w14:paraId="19C86C33" w14:textId="77777777" w:rsidTr="00742DFD">
        <w:trPr>
          <w:trHeight w:val="511"/>
          <w:jc w:val="center"/>
        </w:trPr>
        <w:tc>
          <w:tcPr>
            <w:tcW w:w="513" w:type="pct"/>
            <w:shd w:val="clear" w:color="auto" w:fill="D9D9D9"/>
          </w:tcPr>
          <w:p w14:paraId="7801800F" w14:textId="77777777" w:rsidR="004B14E7" w:rsidRPr="0016035E" w:rsidRDefault="00D22439" w:rsidP="004B14E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 w:rsidR="004B14E7" w:rsidRPr="0016035E">
              <w:rPr>
                <w:rFonts w:asciiTheme="minorHAnsi" w:hAnsiTheme="minorHAnsi" w:cstheme="minorHAnsi"/>
                <w:b/>
                <w:sz w:val="22"/>
                <w:szCs w:val="22"/>
              </w:rPr>
              <w:t>.1.</w:t>
            </w:r>
          </w:p>
          <w:p w14:paraId="6C9AA473" w14:textId="77777777" w:rsidR="004B14E7" w:rsidRPr="0016035E" w:rsidRDefault="00742DFD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:00</w:t>
            </w:r>
            <w:r w:rsidR="004B14E7" w:rsidRPr="0016035E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6D3714" w:rsidRPr="0016035E"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:30</w:t>
            </w:r>
          </w:p>
        </w:tc>
        <w:tc>
          <w:tcPr>
            <w:tcW w:w="2779" w:type="pct"/>
          </w:tcPr>
          <w:p w14:paraId="03A3CA4A" w14:textId="77777777" w:rsidR="0004308E" w:rsidRPr="0016035E" w:rsidRDefault="0004308E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942BC2" w14:textId="77777777" w:rsidR="004B14E7" w:rsidRPr="0016035E" w:rsidRDefault="004B14E7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Презентације и елаборати</w:t>
            </w:r>
          </w:p>
        </w:tc>
        <w:tc>
          <w:tcPr>
            <w:tcW w:w="459" w:type="pct"/>
          </w:tcPr>
          <w:p w14:paraId="785F9820" w14:textId="77777777" w:rsidR="004B14E7" w:rsidRPr="0016035E" w:rsidRDefault="004B14E7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5BFDFD" w14:textId="77777777" w:rsidR="004B14E7" w:rsidRPr="0016035E" w:rsidRDefault="0016035E" w:rsidP="001603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5с</w:t>
            </w:r>
          </w:p>
        </w:tc>
        <w:tc>
          <w:tcPr>
            <w:tcW w:w="1249" w:type="pct"/>
          </w:tcPr>
          <w:p w14:paraId="122B77DA" w14:textId="77777777" w:rsidR="0004308E" w:rsidRPr="0016035E" w:rsidRDefault="0004308E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A1AEBA" w14:textId="77777777" w:rsidR="004B14E7" w:rsidRPr="0016035E" w:rsidRDefault="004B14E7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 xml:space="preserve">В. Бјеговић Микановић </w:t>
            </w:r>
          </w:p>
          <w:p w14:paraId="5DB8E8D0" w14:textId="77777777" w:rsidR="004B14E7" w:rsidRPr="0016035E" w:rsidRDefault="004B14E7" w:rsidP="004B14E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6035E">
              <w:rPr>
                <w:rFonts w:asciiTheme="minorHAnsi" w:hAnsiTheme="minorHAnsi" w:cstheme="minorHAnsi"/>
                <w:sz w:val="22"/>
                <w:szCs w:val="22"/>
              </w:rPr>
              <w:t>М. Шантрић Милићевић</w:t>
            </w:r>
          </w:p>
        </w:tc>
      </w:tr>
    </w:tbl>
    <w:p w14:paraId="38EBA4F0" w14:textId="77777777" w:rsidR="0016035E" w:rsidRDefault="0016035E" w:rsidP="0016035E">
      <w:pPr>
        <w:ind w:left="3600" w:firstLine="720"/>
        <w:rPr>
          <w:rFonts w:asciiTheme="minorHAnsi" w:hAnsiTheme="minorHAnsi"/>
          <w:sz w:val="22"/>
          <w:szCs w:val="22"/>
        </w:rPr>
      </w:pPr>
    </w:p>
    <w:p w14:paraId="43235ECF" w14:textId="5AD6772B" w:rsidR="00F33137" w:rsidRPr="00242BBD" w:rsidRDefault="00242BBD" w:rsidP="0016035E">
      <w:pPr>
        <w:ind w:left="3600" w:firstLine="720"/>
        <w:rPr>
          <w:rFonts w:asciiTheme="minorHAnsi" w:hAnsiTheme="minorHAnsi"/>
          <w:sz w:val="24"/>
          <w:szCs w:val="24"/>
        </w:rPr>
      </w:pPr>
      <w:r w:rsidRPr="00242BBD">
        <w:rPr>
          <w:rFonts w:asciiTheme="minorHAnsi" w:hAnsiTheme="minorHAnsi"/>
          <w:sz w:val="24"/>
          <w:szCs w:val="24"/>
        </w:rPr>
        <w:t>Координатор</w:t>
      </w:r>
      <w:r w:rsidRPr="00242BBD">
        <w:rPr>
          <w:rFonts w:asciiTheme="minorHAnsi" w:hAnsiTheme="minorHAnsi"/>
          <w:sz w:val="24"/>
          <w:szCs w:val="24"/>
          <w:lang w:val="sr-Cyrl-RS"/>
        </w:rPr>
        <w:t xml:space="preserve">: </w:t>
      </w:r>
      <w:r w:rsidR="005604A8" w:rsidRPr="00242BBD">
        <w:rPr>
          <w:rFonts w:asciiTheme="minorHAnsi" w:hAnsiTheme="minorHAnsi"/>
          <w:sz w:val="24"/>
          <w:szCs w:val="24"/>
        </w:rPr>
        <w:t>П</w:t>
      </w:r>
      <w:r w:rsidR="00D238DD" w:rsidRPr="00242BBD">
        <w:rPr>
          <w:rFonts w:asciiTheme="minorHAnsi" w:hAnsiTheme="minorHAnsi"/>
          <w:sz w:val="24"/>
          <w:szCs w:val="24"/>
        </w:rPr>
        <w:t>роф</w:t>
      </w:r>
      <w:r w:rsidR="00853D10" w:rsidRPr="00242BBD">
        <w:rPr>
          <w:rFonts w:asciiTheme="minorHAnsi" w:hAnsiTheme="minorHAnsi"/>
          <w:sz w:val="24"/>
          <w:szCs w:val="24"/>
        </w:rPr>
        <w:t>. др Милен</w:t>
      </w:r>
      <w:r w:rsidR="00A45EC5" w:rsidRPr="00242BBD">
        <w:rPr>
          <w:rFonts w:asciiTheme="minorHAnsi" w:hAnsiTheme="minorHAnsi"/>
          <w:sz w:val="24"/>
          <w:szCs w:val="24"/>
        </w:rPr>
        <w:t>а</w:t>
      </w:r>
      <w:r w:rsidR="00853D10" w:rsidRPr="00242BBD">
        <w:rPr>
          <w:rFonts w:asciiTheme="minorHAnsi" w:hAnsiTheme="minorHAnsi"/>
          <w:sz w:val="24"/>
          <w:szCs w:val="24"/>
        </w:rPr>
        <w:t xml:space="preserve"> Шантрић Милићевић</w:t>
      </w:r>
      <w:r w:rsidR="0016035E" w:rsidRPr="00242BBD">
        <w:rPr>
          <w:rFonts w:asciiTheme="minorHAnsi" w:hAnsiTheme="minorHAnsi"/>
          <w:sz w:val="24"/>
          <w:szCs w:val="24"/>
        </w:rPr>
        <w:t xml:space="preserve"> </w:t>
      </w:r>
    </w:p>
    <w:p w14:paraId="3EF8F9F3" w14:textId="14B1EAE8" w:rsidR="0016035E" w:rsidRPr="00242BBD" w:rsidRDefault="0016035E" w:rsidP="0016035E">
      <w:pPr>
        <w:ind w:left="3600" w:firstLine="720"/>
        <w:rPr>
          <w:rFonts w:asciiTheme="minorHAnsi" w:hAnsiTheme="minorHAnsi"/>
          <w:sz w:val="24"/>
          <w:szCs w:val="24"/>
        </w:rPr>
      </w:pPr>
    </w:p>
    <w:p w14:paraId="7099B571" w14:textId="77777777" w:rsidR="004B14E7" w:rsidRPr="0004308E" w:rsidRDefault="004B14E7">
      <w:pPr>
        <w:ind w:left="8640" w:firstLine="720"/>
        <w:rPr>
          <w:rFonts w:asciiTheme="minorHAnsi" w:hAnsiTheme="minorHAnsi"/>
          <w:sz w:val="22"/>
          <w:szCs w:val="22"/>
        </w:rPr>
      </w:pPr>
    </w:p>
    <w:sectPr w:rsidR="004B14E7" w:rsidRPr="0004308E" w:rsidSect="00BC549F">
      <w:pgSz w:w="12240" w:h="15840" w:code="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7B7C8" w14:textId="77777777" w:rsidR="005806CC" w:rsidRDefault="005806CC" w:rsidP="00431D6C">
      <w:r>
        <w:separator/>
      </w:r>
    </w:p>
  </w:endnote>
  <w:endnote w:type="continuationSeparator" w:id="0">
    <w:p w14:paraId="0FB00EFD" w14:textId="77777777" w:rsidR="005806CC" w:rsidRDefault="005806CC" w:rsidP="0043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FC047" w14:textId="77777777" w:rsidR="005806CC" w:rsidRDefault="005806CC" w:rsidP="00431D6C">
      <w:r>
        <w:separator/>
      </w:r>
    </w:p>
  </w:footnote>
  <w:footnote w:type="continuationSeparator" w:id="0">
    <w:p w14:paraId="3ADBDF2E" w14:textId="77777777" w:rsidR="005806CC" w:rsidRDefault="005806CC" w:rsidP="0043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755B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8AE7C51"/>
    <w:multiLevelType w:val="hybridMultilevel"/>
    <w:tmpl w:val="1A0A52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1tjA0MrIwMzQ1MDdX0lEKTi0uzszPAymwqAUA7yU7PiwAAAA="/>
  </w:docVars>
  <w:rsids>
    <w:rsidRoot w:val="00E848A4"/>
    <w:rsid w:val="00007B9C"/>
    <w:rsid w:val="00015B50"/>
    <w:rsid w:val="000238BF"/>
    <w:rsid w:val="00025E4C"/>
    <w:rsid w:val="0004308E"/>
    <w:rsid w:val="00057D89"/>
    <w:rsid w:val="000657BC"/>
    <w:rsid w:val="00070A18"/>
    <w:rsid w:val="0007295F"/>
    <w:rsid w:val="00074387"/>
    <w:rsid w:val="00087436"/>
    <w:rsid w:val="0009316E"/>
    <w:rsid w:val="000B7887"/>
    <w:rsid w:val="000C0749"/>
    <w:rsid w:val="000C79C2"/>
    <w:rsid w:val="000F13CA"/>
    <w:rsid w:val="000F3828"/>
    <w:rsid w:val="00102150"/>
    <w:rsid w:val="00135D62"/>
    <w:rsid w:val="00136647"/>
    <w:rsid w:val="00141116"/>
    <w:rsid w:val="00143591"/>
    <w:rsid w:val="001446EE"/>
    <w:rsid w:val="001461FB"/>
    <w:rsid w:val="00157A2E"/>
    <w:rsid w:val="0016035E"/>
    <w:rsid w:val="00173499"/>
    <w:rsid w:val="00190941"/>
    <w:rsid w:val="001B5867"/>
    <w:rsid w:val="001C6691"/>
    <w:rsid w:val="001D64BD"/>
    <w:rsid w:val="001E7836"/>
    <w:rsid w:val="001F7E5B"/>
    <w:rsid w:val="00207716"/>
    <w:rsid w:val="00211DA0"/>
    <w:rsid w:val="00242BBD"/>
    <w:rsid w:val="00247096"/>
    <w:rsid w:val="00250E7B"/>
    <w:rsid w:val="002747FD"/>
    <w:rsid w:val="00291228"/>
    <w:rsid w:val="002B22B2"/>
    <w:rsid w:val="002B5EAA"/>
    <w:rsid w:val="002B7646"/>
    <w:rsid w:val="002D1A8C"/>
    <w:rsid w:val="002F2BF2"/>
    <w:rsid w:val="002F3B10"/>
    <w:rsid w:val="00313E02"/>
    <w:rsid w:val="003153A1"/>
    <w:rsid w:val="003264CE"/>
    <w:rsid w:val="00327487"/>
    <w:rsid w:val="00331DA8"/>
    <w:rsid w:val="00333B4B"/>
    <w:rsid w:val="003541DE"/>
    <w:rsid w:val="003724C7"/>
    <w:rsid w:val="003B0E82"/>
    <w:rsid w:val="003C765E"/>
    <w:rsid w:val="003D0CEE"/>
    <w:rsid w:val="003E383E"/>
    <w:rsid w:val="003E4956"/>
    <w:rsid w:val="003F575B"/>
    <w:rsid w:val="004004B9"/>
    <w:rsid w:val="00404321"/>
    <w:rsid w:val="00407B0D"/>
    <w:rsid w:val="00411C70"/>
    <w:rsid w:val="004156E7"/>
    <w:rsid w:val="00430ACB"/>
    <w:rsid w:val="00431D6C"/>
    <w:rsid w:val="00445216"/>
    <w:rsid w:val="004459A7"/>
    <w:rsid w:val="00455A36"/>
    <w:rsid w:val="004600E9"/>
    <w:rsid w:val="0046616F"/>
    <w:rsid w:val="004772F7"/>
    <w:rsid w:val="00486939"/>
    <w:rsid w:val="00497345"/>
    <w:rsid w:val="004B14E7"/>
    <w:rsid w:val="004B2DAE"/>
    <w:rsid w:val="004F6390"/>
    <w:rsid w:val="00500329"/>
    <w:rsid w:val="00515DE7"/>
    <w:rsid w:val="00521C7C"/>
    <w:rsid w:val="0053004D"/>
    <w:rsid w:val="005463CD"/>
    <w:rsid w:val="00552DFD"/>
    <w:rsid w:val="00553A6F"/>
    <w:rsid w:val="005604A8"/>
    <w:rsid w:val="00566607"/>
    <w:rsid w:val="005805FD"/>
    <w:rsid w:val="005806CC"/>
    <w:rsid w:val="005E5C73"/>
    <w:rsid w:val="005F3C80"/>
    <w:rsid w:val="006028F0"/>
    <w:rsid w:val="0061185A"/>
    <w:rsid w:val="0062557C"/>
    <w:rsid w:val="00640141"/>
    <w:rsid w:val="00647AC9"/>
    <w:rsid w:val="006725CD"/>
    <w:rsid w:val="00683491"/>
    <w:rsid w:val="00693F35"/>
    <w:rsid w:val="006B4E50"/>
    <w:rsid w:val="006B54CF"/>
    <w:rsid w:val="006B605E"/>
    <w:rsid w:val="006D3714"/>
    <w:rsid w:val="006E5FF3"/>
    <w:rsid w:val="006F3352"/>
    <w:rsid w:val="00703A17"/>
    <w:rsid w:val="00742DFD"/>
    <w:rsid w:val="007447B2"/>
    <w:rsid w:val="00754215"/>
    <w:rsid w:val="007560BD"/>
    <w:rsid w:val="007658A0"/>
    <w:rsid w:val="00777460"/>
    <w:rsid w:val="007803E3"/>
    <w:rsid w:val="00792FAA"/>
    <w:rsid w:val="007A1B25"/>
    <w:rsid w:val="007A2BF3"/>
    <w:rsid w:val="007C1F15"/>
    <w:rsid w:val="007C36CD"/>
    <w:rsid w:val="007D2E84"/>
    <w:rsid w:val="007F7E56"/>
    <w:rsid w:val="008008E8"/>
    <w:rsid w:val="00812FCD"/>
    <w:rsid w:val="00817DF3"/>
    <w:rsid w:val="00853D10"/>
    <w:rsid w:val="00873B7F"/>
    <w:rsid w:val="00875084"/>
    <w:rsid w:val="008757BC"/>
    <w:rsid w:val="0088025C"/>
    <w:rsid w:val="00882EF1"/>
    <w:rsid w:val="008C0A09"/>
    <w:rsid w:val="008C5502"/>
    <w:rsid w:val="008D2B7A"/>
    <w:rsid w:val="00907146"/>
    <w:rsid w:val="00915AB2"/>
    <w:rsid w:val="00916963"/>
    <w:rsid w:val="0093403D"/>
    <w:rsid w:val="00936183"/>
    <w:rsid w:val="00947B0C"/>
    <w:rsid w:val="009533E9"/>
    <w:rsid w:val="00966999"/>
    <w:rsid w:val="009678C7"/>
    <w:rsid w:val="00971396"/>
    <w:rsid w:val="00995B18"/>
    <w:rsid w:val="009C7740"/>
    <w:rsid w:val="009E6256"/>
    <w:rsid w:val="00A15897"/>
    <w:rsid w:val="00A25A80"/>
    <w:rsid w:val="00A3194D"/>
    <w:rsid w:val="00A45EC5"/>
    <w:rsid w:val="00A54113"/>
    <w:rsid w:val="00A82244"/>
    <w:rsid w:val="00AB1542"/>
    <w:rsid w:val="00AB252C"/>
    <w:rsid w:val="00AC2990"/>
    <w:rsid w:val="00AD448C"/>
    <w:rsid w:val="00AE655C"/>
    <w:rsid w:val="00AF3FBE"/>
    <w:rsid w:val="00B00840"/>
    <w:rsid w:val="00B0482B"/>
    <w:rsid w:val="00B06FDB"/>
    <w:rsid w:val="00B1775F"/>
    <w:rsid w:val="00B25F95"/>
    <w:rsid w:val="00B373E0"/>
    <w:rsid w:val="00B426D2"/>
    <w:rsid w:val="00B45C7A"/>
    <w:rsid w:val="00B471CE"/>
    <w:rsid w:val="00B661F4"/>
    <w:rsid w:val="00B67F6D"/>
    <w:rsid w:val="00B74D52"/>
    <w:rsid w:val="00B8109D"/>
    <w:rsid w:val="00B92B4F"/>
    <w:rsid w:val="00BB287C"/>
    <w:rsid w:val="00BC170B"/>
    <w:rsid w:val="00BC549F"/>
    <w:rsid w:val="00BC5CD8"/>
    <w:rsid w:val="00BD2231"/>
    <w:rsid w:val="00BD5845"/>
    <w:rsid w:val="00BD6DE6"/>
    <w:rsid w:val="00BF3D53"/>
    <w:rsid w:val="00BF5413"/>
    <w:rsid w:val="00C0134C"/>
    <w:rsid w:val="00C037DE"/>
    <w:rsid w:val="00C24B09"/>
    <w:rsid w:val="00C3234A"/>
    <w:rsid w:val="00C641AC"/>
    <w:rsid w:val="00C75CF4"/>
    <w:rsid w:val="00C9581D"/>
    <w:rsid w:val="00C97FF9"/>
    <w:rsid w:val="00CA50AE"/>
    <w:rsid w:val="00CE0C3A"/>
    <w:rsid w:val="00CF20B7"/>
    <w:rsid w:val="00CF4EF3"/>
    <w:rsid w:val="00D22439"/>
    <w:rsid w:val="00D238DD"/>
    <w:rsid w:val="00D26920"/>
    <w:rsid w:val="00D32AEB"/>
    <w:rsid w:val="00D50912"/>
    <w:rsid w:val="00D67582"/>
    <w:rsid w:val="00D775A0"/>
    <w:rsid w:val="00D84A8B"/>
    <w:rsid w:val="00DB2828"/>
    <w:rsid w:val="00DC3A0B"/>
    <w:rsid w:val="00DC41E4"/>
    <w:rsid w:val="00DD0019"/>
    <w:rsid w:val="00DD67D6"/>
    <w:rsid w:val="00DF56F5"/>
    <w:rsid w:val="00E02E61"/>
    <w:rsid w:val="00E057E2"/>
    <w:rsid w:val="00E13056"/>
    <w:rsid w:val="00E14B7B"/>
    <w:rsid w:val="00E23044"/>
    <w:rsid w:val="00E24147"/>
    <w:rsid w:val="00E26E55"/>
    <w:rsid w:val="00E51D51"/>
    <w:rsid w:val="00E57D79"/>
    <w:rsid w:val="00E61551"/>
    <w:rsid w:val="00E7290D"/>
    <w:rsid w:val="00E84534"/>
    <w:rsid w:val="00E848A4"/>
    <w:rsid w:val="00E91A4D"/>
    <w:rsid w:val="00EC2ABD"/>
    <w:rsid w:val="00EC5446"/>
    <w:rsid w:val="00ED4ADE"/>
    <w:rsid w:val="00F33137"/>
    <w:rsid w:val="00F451E4"/>
    <w:rsid w:val="00F56ECF"/>
    <w:rsid w:val="00F84A9D"/>
    <w:rsid w:val="00F86932"/>
    <w:rsid w:val="00F90BC1"/>
    <w:rsid w:val="00F911CF"/>
    <w:rsid w:val="00FE4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41AAC6"/>
  <w15:docId w15:val="{292BCF7B-8C52-4F8B-A76A-8E087E69A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0B7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F20B7"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F20B7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628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628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rsid w:val="00B00840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00840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3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1D6C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3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31D6C"/>
    <w:rPr>
      <w:sz w:val="20"/>
      <w:szCs w:val="20"/>
    </w:rPr>
  </w:style>
  <w:style w:type="character" w:styleId="Hyperlink">
    <w:name w:val="Hyperlink"/>
    <w:basedOn w:val="DefaultParagraphFont"/>
    <w:rsid w:val="00D2692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26920"/>
  </w:style>
  <w:style w:type="character" w:customStyle="1" w:styleId="ref-journal">
    <w:name w:val="ref-journal"/>
    <w:basedOn w:val="DefaultParagraphFont"/>
    <w:rsid w:val="00D26920"/>
  </w:style>
  <w:style w:type="character" w:styleId="CommentReference">
    <w:name w:val="annotation reference"/>
    <w:basedOn w:val="DefaultParagraphFont"/>
    <w:uiPriority w:val="99"/>
    <w:semiHidden/>
    <w:unhideWhenUsed/>
    <w:rsid w:val="005E5C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5C7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5C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C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C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AL MEDICINE</vt:lpstr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MEDICINE</dc:title>
  <dc:creator>Goran Vukovic</dc:creator>
  <cp:lastModifiedBy>Milena Santric Milicevic</cp:lastModifiedBy>
  <cp:revision>7</cp:revision>
  <cp:lastPrinted>2017-11-16T12:59:00Z</cp:lastPrinted>
  <dcterms:created xsi:type="dcterms:W3CDTF">2020-11-16T15:41:00Z</dcterms:created>
  <dcterms:modified xsi:type="dcterms:W3CDTF">2020-11-18T13:25:00Z</dcterms:modified>
</cp:coreProperties>
</file>